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2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простейшей моделью рекламной кампании</w:t>
      </w:r>
    </w:p>
    <w:p>
      <w:pPr>
        <w:numPr>
          <w:ilvl w:val="0"/>
          <w:numId w:val="1001"/>
        </w:numPr>
        <w:pStyle w:val="Compact"/>
      </w:pPr>
      <w:r>
        <w:t xml:space="preserve">Визуализировать модель с помощью Julia и OpenModelica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распространения рекламы</w:t>
      </w:r>
    </w:p>
    <w:p>
      <w:pPr>
        <w:numPr>
          <w:ilvl w:val="0"/>
          <w:numId w:val="1002"/>
        </w:numPr>
        <w:pStyle w:val="Compact"/>
      </w:pPr>
      <w:r>
        <w:t xml:space="preserve">Рассмотреть три случая: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— периодические функции</w:t>
      </w:r>
    </w:p>
    <w:p>
      <w:pPr>
        <w:numPr>
          <w:ilvl w:val="0"/>
          <w:numId w:val="1002"/>
        </w:numPr>
        <w:pStyle w:val="Compact"/>
      </w:pPr>
      <w:r>
        <w:t xml:space="preserve">Для второго случая найти момент времени, в который скорость распространения рекламы принимает максимальное значение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,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n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, t — время, прошедшее с начала рекламной кампании, n(t) —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—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d>
          <m:dPr>
            <m:begChr m:val="(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Таким образом,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n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ервый случай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и напишем программу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В функции F1 опишем, как меняется скорость распространения реклам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70602"/>
            <wp:effectExtent b="0" l="0" r="0" t="0"/>
            <wp:docPr descr="Figure 1: Программа на Juli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на Julia для первого случая</w:t>
      </w:r>
    </w:p>
    <w:bookmarkEnd w:id="0"/>
    <w:p>
      <w:pPr>
        <w:pStyle w:val="BodyText"/>
      </w:pPr>
      <w:r>
        <w:t xml:space="preserve">Результаты сохраняем в виде график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Мы видим, что количество осведомленных о товаре клиентов постепенно растет, пока не достигает максимально возможного — N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 2: График распространения рекламы на Juli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График распространения рекламы на Julia для первого случая</w:t>
      </w:r>
    </w:p>
    <w:bookmarkEnd w:id="0"/>
    <w:p>
      <w:pPr>
        <w:pStyle w:val="BodyText"/>
      </w:pPr>
      <w:r>
        <w:t xml:space="preserve">Изменим функцию, чтобы она описывала ситуацию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Добавим в функцию F1 нахождение момента времени, в который скорость распространения рекламы, то есть производная, максимальна. Выведем результат в консоль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289320"/>
            <wp:effectExtent b="0" l="0" r="0" t="0"/>
            <wp:docPr descr="Figure 3: Программа на Juli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рограмма на Julia для второго случая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1896176" cy="182880"/>
            <wp:effectExtent b="0" l="0" r="0" t="0"/>
            <wp:docPr descr="Figure 4: Момент времени, в который скорость распространения рекламы максимальн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76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Момент времени, в который скорость распространения рекламы максимальна</w:t>
      </w:r>
    </w:p>
    <w:bookmarkEnd w:id="0"/>
    <w:p>
      <w:pPr>
        <w:pStyle w:val="BodyText"/>
      </w:pPr>
      <w:r>
        <w:t xml:space="preserve">Получаем график распространения рекламы для второго случа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 График принимает вид логистической кривой: сначала численность осведомленных о товаре клиентов растет медленно, но затем начинает увеличиваться быстрее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 5: График распространения рекламы на Juli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lab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График распространения рекламы на Julia для второго случая</w:t>
      </w:r>
    </w:p>
    <w:bookmarkEnd w:id="0"/>
    <w:p>
      <w:pPr>
        <w:pStyle w:val="BodyText"/>
      </w:pPr>
      <w:r>
        <w:t xml:space="preserve">Наконец поменяем функцию, чтобы она описывала ситуацию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— периодические функци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305809"/>
            <wp:effectExtent b="0" l="0" r="0" t="0"/>
            <wp:docPr descr="Figure 6: Программа на Julia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рограмма на Julia для третьего случая</w:t>
      </w:r>
    </w:p>
    <w:bookmarkEnd w:id="0"/>
    <w:p>
      <w:pPr>
        <w:pStyle w:val="BodyText"/>
      </w:pPr>
      <w:r>
        <w:t xml:space="preserve">Получаем график распространения рекламы для третьего случая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График принимает вид, схожий со вторым случаем: численность осведомленных о товаре клиентов сначала возрастает медленно, а затем начинает стремительно увеличиваться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 7: График распространения рекламы на Julia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lab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График распространения рекламы на Julia для третьего случая</w:t>
      </w:r>
    </w:p>
    <w:bookmarkEnd w:id="0"/>
    <w:p>
      <w:pPr>
        <w:pStyle w:val="BodyText"/>
      </w:pPr>
      <w:r>
        <w:t xml:space="preserve">Теперь напишем программу, рассматривающую первый случай, на OpenModelica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3801978" cy="1501541"/>
            <wp:effectExtent b="0" l="0" r="0" t="0"/>
            <wp:docPr descr="Figure 8: Программа на OpenModelic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рограмма на OpenModelica для первого случая</w:t>
      </w:r>
    </w:p>
    <w:bookmarkEnd w:id="0"/>
    <w:p>
      <w:pPr>
        <w:pStyle w:val="BodyText"/>
      </w:pPr>
      <w:r>
        <w:t xml:space="preserve">Получаем также график распространения рекламы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Результаты совпадают с результатами, полученными на Julia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1975300"/>
            <wp:effectExtent b="0" l="0" r="0" t="0"/>
            <wp:docPr descr="Figure 9: График распространения рекламы на OpenModelic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7_o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График распространения рекламы на OpenModelica для первого случая</w:t>
      </w:r>
    </w:p>
    <w:bookmarkEnd w:id="0"/>
    <w:p>
      <w:pPr>
        <w:pStyle w:val="BodyText"/>
      </w:pPr>
      <w:r>
        <w:t xml:space="preserve">Изменим уравнение, чтобы оно описывало второй случай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3773103" cy="1386037"/>
            <wp:effectExtent b="0" l="0" r="0" t="0"/>
            <wp:docPr descr="Figure 10: Программа на OpenModelic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рограмма на OpenModelica для второго случая</w:t>
      </w:r>
    </w:p>
    <w:bookmarkEnd w:id="0"/>
    <w:p>
      <w:pPr>
        <w:pStyle w:val="BodyText"/>
      </w:pPr>
      <w:r>
        <w:t xml:space="preserve">Получаем график распространения рекламы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 Этот график идентичен графику, полученному на Julia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342596"/>
            <wp:effectExtent b="0" l="0" r="0" t="0"/>
            <wp:docPr descr="Figure 11: График распространения рекламы на OpenModelic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lab7_o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График распространения рекламы на OpenModelica для второго случая</w:t>
      </w:r>
    </w:p>
    <w:bookmarkEnd w:id="0"/>
    <w:p>
      <w:pPr>
        <w:pStyle w:val="BodyText"/>
      </w:pPr>
      <w:r>
        <w:t xml:space="preserve">Наконец поменяем уравнение, чтобы оно подходило под третий случай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1467555"/>
            <wp:effectExtent b="0" l="0" r="0" t="0"/>
            <wp:docPr descr="Figure 12: Программа на OpenModelica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Программа на OpenModelica для третьего случая</w:t>
      </w:r>
    </w:p>
    <w:bookmarkEnd w:id="0"/>
    <w:p>
      <w:pPr>
        <w:pStyle w:val="BodyText"/>
      </w:pPr>
      <w:r>
        <w:t xml:space="preserve">Получаем график распространения рекламы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 Наблюдаем те же результаты, что и на Julia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2342596"/>
            <wp:effectExtent b="0" l="0" r="0" t="0"/>
            <wp:docPr descr="Figure 13: График распространения рекламы на OpenModelica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lab7_o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График распространения рекламы на OpenModelica для третьего случая</w:t>
      </w:r>
    </w:p>
    <w:bookmarkEnd w:id="0"/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изучили модель рекламной кампании и применили навыки работы с Julia и OpenModelica для построения графиков, визуализирующих эту модель. Результатом работы стали графики распространения рекламы для трех случаев. Мы увидели, что в первом случае численность осведомленных клиентов изменяется плавно, так как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а для второго и третьего случаев численность осведомленных клиентов растет стремительно за короткие сроки, и график принимает вид логистической кривой, так как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. Также для второго случая мы нашли момент времени, в который скорость распространения рекламы максимальна, это значение примерно равно 0.017 секунды.</w:t>
      </w:r>
    </w:p>
    <w:p>
      <w:pPr>
        <w:pStyle w:val="BodyText"/>
      </w:pPr>
      <w:r>
        <w:t xml:space="preserve">Как говорилось ранее, на мой взгляд, OpenModelica лучше решает задачи, основанные на дифференциальных уравнениях.</w:t>
      </w:r>
    </w:p>
    <w:bookmarkEnd w:id="50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52" w:name="ref-lab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етические материалы к лабораторной работе "Модель рекламной кампании"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1">
        <w:r>
          <w:rPr>
            <w:rStyle w:val="Hyperlink"/>
          </w:rPr>
          <w:t xml:space="preserve">https://esystem.rudn.ru/mod/resource/view.php?id=967253</w:t>
        </w:r>
      </w:hyperlink>
      <w:r>
        <w:t xml:space="preserve">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1" Target="https://esystem.rudn.ru/mod/resource/view.php?id=96725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mod/resource/view.php?id=9672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Чекалова Лилия Руслановна</dc:creator>
  <dc:language>ru-RU</dc:language>
  <cp:keywords/>
  <dcterms:created xsi:type="dcterms:W3CDTF">2023-03-23T13:08:37Z</dcterms:created>
  <dcterms:modified xsi:type="dcterms:W3CDTF">2023-03-23T13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